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F903C" w14:textId="77777777" w:rsidR="003A1878" w:rsidRDefault="00E32855">
      <w:pPr>
        <w:pBdr>
          <w:top w:val="nil"/>
          <w:left w:val="nil"/>
          <w:bottom w:val="nil"/>
          <w:right w:val="nil"/>
          <w:between w:val="nil"/>
        </w:pBdr>
        <w:ind w:left="2713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color w:val="000000"/>
          <w:sz w:val="20"/>
          <w:szCs w:val="20"/>
        </w:rPr>
        <w:drawing>
          <wp:inline distT="0" distB="0" distL="0" distR="0" wp14:anchorId="740438CB" wp14:editId="6103AE11">
            <wp:extent cx="2599171" cy="1021079"/>
            <wp:effectExtent l="0" t="0" r="0" b="0"/>
            <wp:docPr id="2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99171" cy="102107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35D11FB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3487AF43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14:paraId="08C82E92" w14:textId="77777777" w:rsidR="009A004F" w:rsidRDefault="00E32855">
      <w:pPr>
        <w:pStyle w:val="Heading1"/>
        <w:spacing w:before="97" w:line="500" w:lineRule="auto"/>
        <w:ind w:left="1178"/>
      </w:pPr>
      <w:r>
        <w:t>CALTAF welcomes you to MNP Sport Centre for the</w:t>
      </w:r>
      <w:r w:rsidR="009A004F">
        <w:t xml:space="preserve"> 2024 </w:t>
      </w:r>
    </w:p>
    <w:p w14:paraId="545B7874" w14:textId="19E1F771" w:rsidR="003A1878" w:rsidRDefault="00E32855">
      <w:pPr>
        <w:pStyle w:val="Heading1"/>
        <w:spacing w:before="97" w:line="500" w:lineRule="auto"/>
        <w:ind w:left="1178"/>
      </w:pPr>
      <w:r>
        <w:t xml:space="preserve">Cheetah Indoor </w:t>
      </w:r>
      <w:r w:rsidR="00310947">
        <w:t>Invitational</w:t>
      </w:r>
      <w:r w:rsidR="009A004F">
        <w:t xml:space="preserve"> for</w:t>
      </w:r>
      <w:r w:rsidR="00310947">
        <w:t xml:space="preserve"> </w:t>
      </w:r>
      <w:r w:rsidR="00C702A8">
        <w:t>U</w:t>
      </w:r>
      <w:r>
        <w:t>10</w:t>
      </w:r>
      <w:r w:rsidR="009A004F">
        <w:t>,</w:t>
      </w:r>
      <w:r>
        <w:t xml:space="preserve"> U12</w:t>
      </w:r>
      <w:r w:rsidR="009A004F">
        <w:t xml:space="preserve">, &amp; U14 </w:t>
      </w:r>
      <w:r>
        <w:t>athletes</w:t>
      </w:r>
    </w:p>
    <w:p w14:paraId="5428CF2F" w14:textId="258FF915" w:rsidR="003A1878" w:rsidRDefault="00E32855">
      <w:pPr>
        <w:spacing w:line="504" w:lineRule="auto"/>
        <w:ind w:left="2637" w:right="2637"/>
        <w:jc w:val="center"/>
        <w:rPr>
          <w:b/>
        </w:rPr>
      </w:pPr>
      <w:r>
        <w:rPr>
          <w:b/>
        </w:rPr>
        <w:t xml:space="preserve">MNP Community &amp; Sport Centre </w:t>
      </w:r>
    </w:p>
    <w:p w14:paraId="3CA11E22" w14:textId="77777777" w:rsidR="003A1878" w:rsidRDefault="00E32855">
      <w:pPr>
        <w:spacing w:line="504" w:lineRule="auto"/>
        <w:ind w:left="2637" w:right="2637"/>
        <w:jc w:val="center"/>
        <w:rPr>
          <w:b/>
        </w:rPr>
      </w:pPr>
      <w:r>
        <w:rPr>
          <w:b/>
        </w:rPr>
        <w:t xml:space="preserve">2225 Macleod Trail S.E </w:t>
      </w:r>
    </w:p>
    <w:p w14:paraId="0C0DD2F3" w14:textId="1D7DB185" w:rsidR="003A1878" w:rsidRDefault="00E32855">
      <w:pPr>
        <w:spacing w:line="504" w:lineRule="auto"/>
        <w:ind w:left="2637" w:right="2637"/>
        <w:jc w:val="center"/>
        <w:rPr>
          <w:b/>
        </w:rPr>
      </w:pPr>
      <w:r>
        <w:rPr>
          <w:b/>
        </w:rPr>
        <w:t>S</w:t>
      </w:r>
      <w:r w:rsidR="009A004F">
        <w:rPr>
          <w:b/>
        </w:rPr>
        <w:t>aturday</w:t>
      </w:r>
      <w:r>
        <w:rPr>
          <w:b/>
        </w:rPr>
        <w:t xml:space="preserve">, February </w:t>
      </w:r>
      <w:r w:rsidR="009A004F">
        <w:rPr>
          <w:b/>
        </w:rPr>
        <w:t>24</w:t>
      </w:r>
      <w:r>
        <w:rPr>
          <w:b/>
        </w:rPr>
        <w:t>, 202</w:t>
      </w:r>
      <w:r w:rsidR="009A004F">
        <w:rPr>
          <w:b/>
        </w:rPr>
        <w:t>4</w:t>
      </w:r>
    </w:p>
    <w:p w14:paraId="09626A87" w14:textId="3B65D4FB" w:rsidR="003A1878" w:rsidRDefault="00E32855">
      <w:pPr>
        <w:pStyle w:val="Heading1"/>
        <w:spacing w:line="253" w:lineRule="auto"/>
        <w:ind w:left="1177"/>
      </w:pPr>
      <w:r>
        <w:t xml:space="preserve">10:00 a.m. </w:t>
      </w:r>
      <w:r w:rsidR="00C702A8">
        <w:t>–</w:t>
      </w:r>
      <w:r>
        <w:t xml:space="preserve"> </w:t>
      </w:r>
      <w:r w:rsidR="00C702A8">
        <w:t>2:00</w:t>
      </w:r>
      <w:r>
        <w:t xml:space="preserve"> p.m.</w:t>
      </w:r>
    </w:p>
    <w:p w14:paraId="1F9D8401" w14:textId="77777777" w:rsidR="003A1878" w:rsidRDefault="00E32855">
      <w:pPr>
        <w:spacing w:before="1"/>
        <w:ind w:left="3273" w:right="3271"/>
        <w:jc w:val="center"/>
        <w:rPr>
          <w:b/>
        </w:rPr>
      </w:pPr>
      <w:r>
        <w:rPr>
          <w:b/>
        </w:rPr>
        <w:t xml:space="preserve">Sanctioned by Athletics Alberta </w:t>
      </w:r>
    </w:p>
    <w:p w14:paraId="78DDCE5C" w14:textId="77777777" w:rsidR="003A1878" w:rsidRDefault="003A1878">
      <w:pPr>
        <w:spacing w:before="1"/>
        <w:ind w:left="3273" w:right="3271"/>
        <w:jc w:val="center"/>
        <w:rPr>
          <w:b/>
        </w:rPr>
      </w:pPr>
    </w:p>
    <w:p w14:paraId="44A86897" w14:textId="49138F9C" w:rsidR="009A004F" w:rsidRPr="005934CD" w:rsidRDefault="009A004F">
      <w:pPr>
        <w:spacing w:before="1"/>
        <w:ind w:left="3273" w:right="3271"/>
        <w:jc w:val="center"/>
        <w:rPr>
          <w:b/>
        </w:rPr>
      </w:pPr>
      <w:r w:rsidRPr="005934CD">
        <w:rPr>
          <w:b/>
        </w:rPr>
        <w:t xml:space="preserve">U14 – Born </w:t>
      </w:r>
      <w:r w:rsidR="00E32855" w:rsidRPr="005934CD">
        <w:rPr>
          <w:b/>
        </w:rPr>
        <w:t>2011 &amp; 2012</w:t>
      </w:r>
    </w:p>
    <w:p w14:paraId="7042A1DF" w14:textId="25C1927D" w:rsidR="003A1878" w:rsidRPr="005934CD" w:rsidRDefault="00E32855">
      <w:pPr>
        <w:pStyle w:val="Heading1"/>
        <w:spacing w:before="16"/>
        <w:ind w:left="1176"/>
      </w:pPr>
      <w:r w:rsidRPr="005934CD">
        <w:t>U12 – Born 2013-2014</w:t>
      </w:r>
    </w:p>
    <w:p w14:paraId="54704391" w14:textId="67632D96" w:rsidR="009A004F" w:rsidRDefault="00E32855" w:rsidP="009A004F">
      <w:pPr>
        <w:spacing w:before="14"/>
        <w:ind w:left="1176" w:right="1177"/>
        <w:jc w:val="center"/>
        <w:rPr>
          <w:b/>
        </w:rPr>
      </w:pPr>
      <w:r w:rsidRPr="005934CD">
        <w:rPr>
          <w:b/>
        </w:rPr>
        <w:t>U10 – Born 2015-2016</w:t>
      </w:r>
    </w:p>
    <w:p w14:paraId="4EA04A2A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6"/>
          <w:szCs w:val="26"/>
        </w:rPr>
      </w:pPr>
    </w:p>
    <w:p w14:paraId="764A0991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7"/>
        <w:rPr>
          <w:b/>
          <w:color w:val="000000"/>
          <w:sz w:val="20"/>
          <w:szCs w:val="20"/>
        </w:rPr>
      </w:pPr>
    </w:p>
    <w:p w14:paraId="115DF77D" w14:textId="77777777" w:rsidR="003A1878" w:rsidRDefault="00E32855">
      <w:pPr>
        <w:tabs>
          <w:tab w:val="left" w:pos="2989"/>
        </w:tabs>
        <w:ind w:left="109"/>
      </w:pPr>
      <w:r>
        <w:rPr>
          <w:b/>
        </w:rPr>
        <w:t>Meet Director:</w:t>
      </w:r>
      <w:r>
        <w:rPr>
          <w:b/>
        </w:rPr>
        <w:tab/>
      </w:r>
      <w:r>
        <w:t xml:space="preserve">Nikhil Shah </w:t>
      </w:r>
      <w:hyperlink r:id="rId6">
        <w:r>
          <w:rPr>
            <w:color w:val="0000FF"/>
            <w:u w:val="single"/>
          </w:rPr>
          <w:t>nikhil105ta@gmail.com</w:t>
        </w:r>
      </w:hyperlink>
      <w:r>
        <w:t xml:space="preserve"> </w:t>
      </w:r>
    </w:p>
    <w:p w14:paraId="5CEC3AF8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color w:val="000000"/>
          <w:sz w:val="15"/>
          <w:szCs w:val="15"/>
        </w:rPr>
      </w:pPr>
    </w:p>
    <w:p w14:paraId="6D9F1DA6" w14:textId="77777777" w:rsidR="003A1878" w:rsidRDefault="00E32855">
      <w:pPr>
        <w:tabs>
          <w:tab w:val="left" w:pos="2989"/>
        </w:tabs>
        <w:spacing w:before="97"/>
        <w:ind w:left="109"/>
      </w:pPr>
      <w:r>
        <w:rPr>
          <w:b/>
        </w:rPr>
        <w:t>Assistant Meet Director:</w:t>
      </w:r>
      <w:r>
        <w:rPr>
          <w:b/>
        </w:rPr>
        <w:tab/>
      </w:r>
      <w:r>
        <w:t xml:space="preserve">Paula McKenzie </w:t>
      </w:r>
      <w:hyperlink r:id="rId7">
        <w:r>
          <w:rPr>
            <w:color w:val="0563C1"/>
            <w:u w:val="single"/>
          </w:rPr>
          <w:t>paula@caltaf.com</w:t>
        </w:r>
      </w:hyperlink>
    </w:p>
    <w:p w14:paraId="0C41562E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6"/>
        <w:rPr>
          <w:color w:val="000000"/>
          <w:sz w:val="15"/>
          <w:szCs w:val="15"/>
        </w:rPr>
      </w:pPr>
    </w:p>
    <w:p w14:paraId="4193D357" w14:textId="33B78E92" w:rsidR="003A1878" w:rsidRDefault="00E32855">
      <w:pPr>
        <w:tabs>
          <w:tab w:val="left" w:pos="2989"/>
        </w:tabs>
        <w:spacing w:before="97"/>
        <w:ind w:left="109"/>
      </w:pPr>
      <w:r>
        <w:rPr>
          <w:b/>
        </w:rPr>
        <w:t>Meet Information:</w:t>
      </w:r>
      <w:r>
        <w:rPr>
          <w:b/>
        </w:rPr>
        <w:tab/>
      </w:r>
      <w:hyperlink r:id="rId8">
        <w:r w:rsidR="008363F0">
          <w:rPr>
            <w:color w:val="0563C1"/>
            <w:u w:val="single"/>
          </w:rPr>
          <w:t>https://www.caltaf.com/</w:t>
        </w:r>
      </w:hyperlink>
    </w:p>
    <w:p w14:paraId="5F1F8606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6"/>
        <w:rPr>
          <w:color w:val="000000"/>
          <w:sz w:val="15"/>
          <w:szCs w:val="15"/>
        </w:rPr>
      </w:pPr>
    </w:p>
    <w:p w14:paraId="576570B7" w14:textId="2DCDC7C6" w:rsidR="003A1878" w:rsidRDefault="00E32855" w:rsidP="00EF43E5">
      <w:pPr>
        <w:pStyle w:val="Heading1"/>
        <w:tabs>
          <w:tab w:val="left" w:pos="2989"/>
        </w:tabs>
        <w:spacing w:before="97"/>
        <w:ind w:right="0"/>
        <w:jc w:val="left"/>
      </w:pPr>
      <w:r>
        <w:t>Entry Fee:</w:t>
      </w:r>
      <w:r>
        <w:tab/>
        <w:t>$</w:t>
      </w:r>
      <w:r w:rsidR="001318A2">
        <w:t>3</w:t>
      </w:r>
      <w:r w:rsidR="009A004F">
        <w:t>5</w:t>
      </w:r>
    </w:p>
    <w:p w14:paraId="69A202D5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10"/>
        <w:rPr>
          <w:b/>
          <w:color w:val="000000"/>
          <w:sz w:val="23"/>
          <w:szCs w:val="23"/>
        </w:rPr>
      </w:pPr>
    </w:p>
    <w:p w14:paraId="075383DE" w14:textId="19A64857" w:rsidR="003A1878" w:rsidRDefault="00E32855">
      <w:pPr>
        <w:tabs>
          <w:tab w:val="left" w:pos="2989"/>
        </w:tabs>
        <w:ind w:left="109"/>
        <w:rPr>
          <w:b/>
        </w:rPr>
      </w:pPr>
      <w:r>
        <w:rPr>
          <w:b/>
        </w:rPr>
        <w:t>Entry Deadline:</w:t>
      </w:r>
      <w:r>
        <w:rPr>
          <w:b/>
        </w:rPr>
        <w:tab/>
      </w:r>
      <w:r w:rsidR="009A004F">
        <w:rPr>
          <w:b/>
        </w:rPr>
        <w:t>Saturday</w:t>
      </w:r>
      <w:r>
        <w:rPr>
          <w:b/>
        </w:rPr>
        <w:t>, February 10</w:t>
      </w:r>
      <w:r>
        <w:rPr>
          <w:b/>
          <w:vertAlign w:val="superscript"/>
        </w:rPr>
        <w:t>th</w:t>
      </w:r>
      <w:r>
        <w:rPr>
          <w:b/>
        </w:rPr>
        <w:t xml:space="preserve"> at 11:59 p.m.</w:t>
      </w:r>
    </w:p>
    <w:p w14:paraId="29F69100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10"/>
        <w:rPr>
          <w:b/>
          <w:color w:val="000000"/>
          <w:sz w:val="23"/>
          <w:szCs w:val="23"/>
        </w:rPr>
      </w:pPr>
    </w:p>
    <w:p w14:paraId="73256D10" w14:textId="78A57358" w:rsidR="003A1878" w:rsidRDefault="00E32855" w:rsidP="00EF43E5">
      <w:pPr>
        <w:pStyle w:val="Heading1"/>
        <w:tabs>
          <w:tab w:val="left" w:pos="2989"/>
        </w:tabs>
        <w:spacing w:before="1"/>
        <w:ind w:right="0"/>
        <w:jc w:val="left"/>
      </w:pPr>
      <w:r>
        <w:t>Late Entry:</w:t>
      </w:r>
      <w:r>
        <w:tab/>
        <w:t>S</w:t>
      </w:r>
      <w:r w:rsidR="009A004F">
        <w:t>aturday</w:t>
      </w:r>
      <w:r>
        <w:t>, February 1</w:t>
      </w:r>
      <w:r w:rsidR="009A004F">
        <w:t>7</w:t>
      </w:r>
      <w:r>
        <w:t>th at 11:59 p.m.</w:t>
      </w:r>
    </w:p>
    <w:p w14:paraId="7DD5E443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6"/>
          <w:szCs w:val="26"/>
        </w:rPr>
      </w:pPr>
    </w:p>
    <w:p w14:paraId="11A2DC73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1"/>
          <w:szCs w:val="21"/>
        </w:rPr>
      </w:pPr>
    </w:p>
    <w:p w14:paraId="2FEFCFDE" w14:textId="77777777" w:rsidR="003A1878" w:rsidRDefault="00E32855">
      <w:pPr>
        <w:pBdr>
          <w:top w:val="nil"/>
          <w:left w:val="nil"/>
          <w:bottom w:val="nil"/>
          <w:right w:val="nil"/>
          <w:between w:val="nil"/>
        </w:pBdr>
        <w:ind w:left="109"/>
        <w:rPr>
          <w:color w:val="000000"/>
        </w:rPr>
        <w:sectPr w:rsidR="003A1878" w:rsidSect="006B037C">
          <w:pgSz w:w="12240" w:h="15840"/>
          <w:pgMar w:top="1460" w:right="1320" w:bottom="280" w:left="1340" w:header="720" w:footer="720" w:gutter="0"/>
          <w:pgNumType w:start="1"/>
          <w:cols w:space="720"/>
        </w:sectPr>
      </w:pPr>
      <w:r>
        <w:rPr>
          <w:color w:val="000000"/>
        </w:rPr>
        <w:t>Late entries will be accepted at the Meet Director’s discretion with an additional fee of $10.</w:t>
      </w:r>
    </w:p>
    <w:p w14:paraId="1E0631F2" w14:textId="77777777" w:rsidR="003A1878" w:rsidRDefault="00E32855">
      <w:pPr>
        <w:pStyle w:val="Heading1"/>
        <w:spacing w:before="74"/>
        <w:ind w:left="1177"/>
      </w:pPr>
      <w:r>
        <w:lastRenderedPageBreak/>
        <w:t>GENERAL INFORMATION</w:t>
      </w:r>
    </w:p>
    <w:p w14:paraId="6EB6D087" w14:textId="683EDE1B" w:rsidR="003A1878" w:rsidRDefault="00E32855">
      <w:pPr>
        <w:ind w:left="141"/>
        <w:rPr>
          <w:b/>
        </w:rPr>
      </w:pPr>
      <w:r>
        <w:rPr>
          <w:b/>
        </w:rPr>
        <w:t>This meet will allow the U10</w:t>
      </w:r>
      <w:r w:rsidR="009A004F">
        <w:rPr>
          <w:b/>
        </w:rPr>
        <w:t>,</w:t>
      </w:r>
      <w:r>
        <w:rPr>
          <w:b/>
        </w:rPr>
        <w:t xml:space="preserve"> U12</w:t>
      </w:r>
      <w:r w:rsidR="009A004F">
        <w:rPr>
          <w:b/>
        </w:rPr>
        <w:t>, and U14</w:t>
      </w:r>
      <w:r>
        <w:rPr>
          <w:b/>
        </w:rPr>
        <w:t xml:space="preserve"> athletes to try out a short sprint, mid-distance run, long jump a</w:t>
      </w:r>
      <w:r w:rsidR="00E47955">
        <w:rPr>
          <w:b/>
        </w:rPr>
        <w:t>nd</w:t>
      </w:r>
      <w:r w:rsidR="009A004F">
        <w:rPr>
          <w:b/>
        </w:rPr>
        <w:t>/or</w:t>
      </w:r>
      <w:r w:rsidR="00E47955">
        <w:rPr>
          <w:b/>
        </w:rPr>
        <w:t xml:space="preserve"> ball throw </w:t>
      </w:r>
      <w:r>
        <w:rPr>
          <w:b/>
        </w:rPr>
        <w:t xml:space="preserve">prior to the Indoor Provincials. </w:t>
      </w:r>
    </w:p>
    <w:p w14:paraId="766AAD0C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b/>
          <w:color w:val="000000"/>
          <w:sz w:val="25"/>
          <w:szCs w:val="25"/>
        </w:rPr>
      </w:pPr>
    </w:p>
    <w:p w14:paraId="757D95AD" w14:textId="525CCD9A" w:rsidR="003A1878" w:rsidRDefault="00E32855">
      <w:pPr>
        <w:pBdr>
          <w:top w:val="nil"/>
          <w:left w:val="nil"/>
          <w:bottom w:val="nil"/>
          <w:right w:val="nil"/>
          <w:between w:val="nil"/>
        </w:pBdr>
        <w:spacing w:line="252" w:lineRule="auto"/>
        <w:ind w:left="109" w:right="104"/>
        <w:rPr>
          <w:color w:val="000000"/>
        </w:rPr>
      </w:pPr>
      <w:r>
        <w:rPr>
          <w:color w:val="000000"/>
        </w:rPr>
        <w:t>TRACK EVENT Marshalling takes place at the start line of each race. Athletes must report to the start line 10 min</w:t>
      </w:r>
      <w:r w:rsidR="009A004F">
        <w:rPr>
          <w:color w:val="000000"/>
        </w:rPr>
        <w:t>utes</w:t>
      </w:r>
      <w:r>
        <w:rPr>
          <w:color w:val="000000"/>
        </w:rPr>
        <w:t xml:space="preserve"> before the event begins</w:t>
      </w:r>
      <w:r w:rsidR="00C3166B">
        <w:rPr>
          <w:color w:val="000000"/>
        </w:rPr>
        <w:t>.</w:t>
      </w:r>
    </w:p>
    <w:p w14:paraId="6DE3F279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color w:val="000000"/>
          <w:sz w:val="23"/>
          <w:szCs w:val="23"/>
        </w:rPr>
      </w:pPr>
    </w:p>
    <w:p w14:paraId="5CDA0A0F" w14:textId="1CE19DE1" w:rsidR="003A1878" w:rsidRDefault="00E32855">
      <w:pPr>
        <w:pBdr>
          <w:top w:val="nil"/>
          <w:left w:val="nil"/>
          <w:bottom w:val="nil"/>
          <w:right w:val="nil"/>
          <w:between w:val="nil"/>
        </w:pBdr>
        <w:spacing w:line="513" w:lineRule="auto"/>
        <w:ind w:left="109"/>
        <w:rPr>
          <w:color w:val="000000"/>
        </w:rPr>
      </w:pPr>
      <w:r>
        <w:rPr>
          <w:color w:val="000000"/>
        </w:rPr>
        <w:t>FIELD EVENT Marshalling takes place at the event, 15 min</w:t>
      </w:r>
      <w:r w:rsidR="009A004F">
        <w:rPr>
          <w:color w:val="000000"/>
        </w:rPr>
        <w:t>utes</w:t>
      </w:r>
      <w:r>
        <w:rPr>
          <w:color w:val="000000"/>
        </w:rPr>
        <w:t xml:space="preserve"> prior to the start of the event</w:t>
      </w:r>
      <w:r w:rsidR="00C3166B">
        <w:rPr>
          <w:color w:val="000000"/>
        </w:rPr>
        <w:t>.</w:t>
      </w:r>
    </w:p>
    <w:p w14:paraId="7F815080" w14:textId="37D815C6" w:rsidR="00EF43E5" w:rsidRDefault="00E32855">
      <w:pPr>
        <w:pBdr>
          <w:top w:val="nil"/>
          <w:left w:val="nil"/>
          <w:bottom w:val="nil"/>
          <w:right w:val="nil"/>
          <w:between w:val="nil"/>
        </w:pBdr>
        <w:spacing w:before="1" w:line="513" w:lineRule="auto"/>
        <w:ind w:left="109" w:right="2443"/>
        <w:rPr>
          <w:color w:val="000000"/>
        </w:rPr>
      </w:pPr>
      <w:r>
        <w:rPr>
          <w:color w:val="000000"/>
        </w:rPr>
        <w:t>Hip numbers must be worn on the right hip and shirts must be tucked</w:t>
      </w:r>
      <w:r w:rsidR="00C3166B">
        <w:rPr>
          <w:color w:val="000000"/>
        </w:rPr>
        <w:t>.</w:t>
      </w:r>
      <w:r>
        <w:rPr>
          <w:color w:val="000000"/>
        </w:rPr>
        <w:t xml:space="preserve"> All Track races are timed finals</w:t>
      </w:r>
      <w:r w:rsidR="00EF43E5">
        <w:rPr>
          <w:color w:val="000000"/>
        </w:rPr>
        <w:t xml:space="preserve">, </w:t>
      </w:r>
      <w:r w:rsidR="00F57957">
        <w:rPr>
          <w:color w:val="000000"/>
        </w:rPr>
        <w:t>4</w:t>
      </w:r>
      <w:r w:rsidR="00EF43E5">
        <w:rPr>
          <w:color w:val="000000"/>
        </w:rPr>
        <w:t xml:space="preserve"> per heat in 60m races</w:t>
      </w:r>
      <w:r w:rsidR="00C3166B">
        <w:rPr>
          <w:color w:val="000000"/>
        </w:rPr>
        <w:t>.</w:t>
      </w:r>
    </w:p>
    <w:p w14:paraId="33C0D643" w14:textId="77C82BF0" w:rsidR="003A1878" w:rsidRDefault="00EF43E5">
      <w:pPr>
        <w:pBdr>
          <w:top w:val="nil"/>
          <w:left w:val="nil"/>
          <w:bottom w:val="nil"/>
          <w:right w:val="nil"/>
          <w:between w:val="nil"/>
        </w:pBdr>
        <w:spacing w:before="1" w:line="513" w:lineRule="auto"/>
        <w:ind w:left="109" w:right="2443"/>
        <w:rPr>
          <w:color w:val="000000"/>
        </w:rPr>
      </w:pPr>
      <w:r>
        <w:rPr>
          <w:color w:val="000000"/>
        </w:rPr>
        <w:t xml:space="preserve">All long-distance runners will waterfall start with </w:t>
      </w:r>
      <w:r w:rsidR="00F57957">
        <w:rPr>
          <w:color w:val="000000"/>
        </w:rPr>
        <w:t>6</w:t>
      </w:r>
      <w:r>
        <w:rPr>
          <w:color w:val="000000"/>
        </w:rPr>
        <w:t xml:space="preserve"> per heat</w:t>
      </w:r>
      <w:r w:rsidR="00C3166B">
        <w:rPr>
          <w:color w:val="000000"/>
        </w:rPr>
        <w:t>.</w:t>
      </w:r>
      <w:r>
        <w:rPr>
          <w:color w:val="000000"/>
        </w:rPr>
        <w:t xml:space="preserve"> </w:t>
      </w:r>
    </w:p>
    <w:p w14:paraId="07E8A900" w14:textId="7B9BE10B" w:rsidR="003A1878" w:rsidRDefault="00E32855">
      <w:pPr>
        <w:pBdr>
          <w:top w:val="nil"/>
          <w:left w:val="nil"/>
          <w:bottom w:val="nil"/>
          <w:right w:val="nil"/>
          <w:between w:val="nil"/>
        </w:pBdr>
        <w:spacing w:before="1" w:line="513" w:lineRule="auto"/>
        <w:ind w:left="109" w:right="5615"/>
        <w:rPr>
          <w:color w:val="000000"/>
        </w:rPr>
      </w:pPr>
      <w:r>
        <w:rPr>
          <w:color w:val="000000"/>
        </w:rPr>
        <w:t>No starting blocks will be used</w:t>
      </w:r>
      <w:r w:rsidR="00C3166B">
        <w:rPr>
          <w:color w:val="000000"/>
        </w:rPr>
        <w:t>.</w:t>
      </w:r>
    </w:p>
    <w:p w14:paraId="03A8249E" w14:textId="1861BBB3" w:rsidR="003A1878" w:rsidRDefault="00E32855">
      <w:pPr>
        <w:pBdr>
          <w:top w:val="nil"/>
          <w:left w:val="nil"/>
          <w:bottom w:val="nil"/>
          <w:right w:val="nil"/>
          <w:between w:val="nil"/>
        </w:pBdr>
        <w:spacing w:line="252" w:lineRule="auto"/>
        <w:ind w:left="109"/>
        <w:rPr>
          <w:color w:val="000000"/>
        </w:rPr>
      </w:pPr>
      <w:r>
        <w:rPr>
          <w:color w:val="000000"/>
        </w:rPr>
        <w:t xml:space="preserve">Spikes must not be longer than 7mm in length and Christmas tree or </w:t>
      </w:r>
      <w:r w:rsidR="00EF43E5">
        <w:rPr>
          <w:color w:val="000000"/>
        </w:rPr>
        <w:t>pyramid-type</w:t>
      </w:r>
      <w:r>
        <w:rPr>
          <w:color w:val="000000"/>
        </w:rPr>
        <w:t xml:space="preserve"> spikes are </w:t>
      </w:r>
      <w:r w:rsidR="00EF43E5">
        <w:rPr>
          <w:color w:val="000000"/>
        </w:rPr>
        <w:t>NOT permitted</w:t>
      </w:r>
      <w:r>
        <w:rPr>
          <w:color w:val="000000"/>
        </w:rPr>
        <w:t>.</w:t>
      </w:r>
    </w:p>
    <w:p w14:paraId="64917D0A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color w:val="000000"/>
          <w:sz w:val="23"/>
          <w:szCs w:val="23"/>
        </w:rPr>
      </w:pPr>
    </w:p>
    <w:p w14:paraId="3C76D8F3" w14:textId="7A0F1F48" w:rsidR="003A1878" w:rsidRDefault="00E32855">
      <w:pPr>
        <w:pBdr>
          <w:top w:val="nil"/>
          <w:left w:val="nil"/>
          <w:bottom w:val="nil"/>
          <w:right w:val="nil"/>
          <w:between w:val="nil"/>
        </w:pBdr>
        <w:ind w:left="109"/>
        <w:rPr>
          <w:color w:val="000000"/>
        </w:rPr>
      </w:pPr>
      <w:r>
        <w:rPr>
          <w:color w:val="000000"/>
        </w:rPr>
        <w:t xml:space="preserve">Scratches during the competition are to be submitted at the Finish Line </w:t>
      </w:r>
      <w:r w:rsidR="009A004F">
        <w:rPr>
          <w:color w:val="000000"/>
        </w:rPr>
        <w:t>Table</w:t>
      </w:r>
      <w:r w:rsidR="00C3166B">
        <w:rPr>
          <w:color w:val="000000"/>
        </w:rPr>
        <w:t>.</w:t>
      </w:r>
    </w:p>
    <w:p w14:paraId="366DC6D5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10"/>
        <w:rPr>
          <w:color w:val="000000"/>
          <w:sz w:val="23"/>
          <w:szCs w:val="23"/>
        </w:rPr>
      </w:pPr>
    </w:p>
    <w:p w14:paraId="2C71AA14" w14:textId="12230958" w:rsidR="003A1878" w:rsidRDefault="00E32855">
      <w:pPr>
        <w:pBdr>
          <w:top w:val="nil"/>
          <w:left w:val="nil"/>
          <w:bottom w:val="nil"/>
          <w:right w:val="nil"/>
          <w:between w:val="nil"/>
        </w:pBdr>
        <w:spacing w:line="246" w:lineRule="auto"/>
        <w:ind w:left="109" w:right="104"/>
        <w:rPr>
          <w:color w:val="000000"/>
        </w:rPr>
      </w:pPr>
      <w:r>
        <w:rPr>
          <w:color w:val="000000"/>
        </w:rPr>
        <w:t xml:space="preserve">NO Spectators on the track surface. The </w:t>
      </w:r>
      <w:r w:rsidR="00EF43E5">
        <w:rPr>
          <w:color w:val="000000"/>
        </w:rPr>
        <w:t xml:space="preserve">track area </w:t>
      </w:r>
      <w:r>
        <w:rPr>
          <w:color w:val="000000"/>
        </w:rPr>
        <w:t xml:space="preserve">is open to competitors, coaches, and officials ONLY. Spectators must stay </w:t>
      </w:r>
      <w:r w:rsidR="00EF43E5">
        <w:rPr>
          <w:color w:val="000000"/>
        </w:rPr>
        <w:t xml:space="preserve">outside the glass or </w:t>
      </w:r>
      <w:r w:rsidR="00C3166B">
        <w:rPr>
          <w:color w:val="000000"/>
        </w:rPr>
        <w:t>i</w:t>
      </w:r>
      <w:r w:rsidR="00EF43E5">
        <w:rPr>
          <w:color w:val="000000"/>
        </w:rPr>
        <w:t xml:space="preserve">n the </w:t>
      </w:r>
      <w:r>
        <w:rPr>
          <w:color w:val="000000"/>
        </w:rPr>
        <w:t>bleachers</w:t>
      </w:r>
      <w:r w:rsidR="00EF43E5">
        <w:rPr>
          <w:color w:val="000000"/>
        </w:rPr>
        <w:t xml:space="preserve"> on the second level. </w:t>
      </w:r>
    </w:p>
    <w:p w14:paraId="1F968CCC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color w:val="000000"/>
          <w:sz w:val="23"/>
          <w:szCs w:val="23"/>
        </w:rPr>
      </w:pPr>
    </w:p>
    <w:p w14:paraId="6DA4252E" w14:textId="5C339EF7" w:rsidR="003A1878" w:rsidRDefault="008363F0" w:rsidP="00EF43E5">
      <w:pPr>
        <w:pBdr>
          <w:top w:val="nil"/>
          <w:left w:val="nil"/>
          <w:bottom w:val="nil"/>
          <w:right w:val="nil"/>
          <w:between w:val="nil"/>
        </w:pBdr>
        <w:spacing w:before="1"/>
        <w:ind w:left="109"/>
        <w:rPr>
          <w:color w:val="000000"/>
        </w:rPr>
      </w:pPr>
      <w:r>
        <w:rPr>
          <w:color w:val="000000"/>
        </w:rPr>
        <w:t xml:space="preserve">Live Results will be posted: </w:t>
      </w:r>
      <w:hyperlink r:id="rId9" w:history="1">
        <w:r>
          <w:rPr>
            <w:rStyle w:val="Hyperlink"/>
          </w:rPr>
          <w:t>https://calgarytrackcouncil.com/Cheetah2023Indoor</w:t>
        </w:r>
      </w:hyperlink>
    </w:p>
    <w:tbl>
      <w:tblPr>
        <w:tblStyle w:val="TableGrid"/>
        <w:tblpPr w:leftFromText="180" w:rightFromText="180" w:vertAnchor="text" w:horzAnchor="margin" w:tblpY="203"/>
        <w:tblW w:w="0" w:type="auto"/>
        <w:tblLook w:val="04A0" w:firstRow="1" w:lastRow="0" w:firstColumn="1" w:lastColumn="0" w:noHBand="0" w:noVBand="1"/>
      </w:tblPr>
      <w:tblGrid>
        <w:gridCol w:w="2972"/>
        <w:gridCol w:w="6521"/>
      </w:tblGrid>
      <w:tr w:rsidR="009A004F" w14:paraId="5D5E1C2A" w14:textId="77777777" w:rsidTr="009A004F">
        <w:trPr>
          <w:trHeight w:val="557"/>
        </w:trPr>
        <w:tc>
          <w:tcPr>
            <w:tcW w:w="2972" w:type="dxa"/>
          </w:tcPr>
          <w:p w14:paraId="1B9FA981" w14:textId="77777777" w:rsidR="009A004F" w:rsidRPr="009A004F" w:rsidRDefault="009A004F" w:rsidP="009A004F">
            <w:pPr>
              <w:spacing w:before="6"/>
              <w:jc w:val="center"/>
              <w:rPr>
                <w:b/>
                <w:color w:val="000000"/>
              </w:rPr>
            </w:pPr>
            <w:r w:rsidRPr="009A004F">
              <w:rPr>
                <w:b/>
                <w:color w:val="000000"/>
              </w:rPr>
              <w:t>DIVISION</w:t>
            </w:r>
          </w:p>
        </w:tc>
        <w:tc>
          <w:tcPr>
            <w:tcW w:w="6521" w:type="dxa"/>
          </w:tcPr>
          <w:p w14:paraId="573668C4" w14:textId="77777777" w:rsidR="009A004F" w:rsidRDefault="009A004F" w:rsidP="009A004F">
            <w:pPr>
              <w:spacing w:before="6"/>
              <w:rPr>
                <w:b/>
                <w:color w:val="000000"/>
                <w:sz w:val="15"/>
                <w:szCs w:val="15"/>
              </w:rPr>
            </w:pPr>
            <w:r>
              <w:rPr>
                <w:b/>
                <w:color w:val="000000"/>
              </w:rPr>
              <w:t>Saturday, February 24, 2024</w:t>
            </w:r>
          </w:p>
        </w:tc>
      </w:tr>
      <w:tr w:rsidR="009A004F" w14:paraId="23CE424B" w14:textId="77777777" w:rsidTr="009A004F">
        <w:trPr>
          <w:trHeight w:val="549"/>
        </w:trPr>
        <w:tc>
          <w:tcPr>
            <w:tcW w:w="2972" w:type="dxa"/>
          </w:tcPr>
          <w:p w14:paraId="7E6B65D9" w14:textId="77777777" w:rsidR="009A004F" w:rsidRPr="009A004F" w:rsidRDefault="009A004F" w:rsidP="009A004F">
            <w:pPr>
              <w:spacing w:before="6"/>
              <w:jc w:val="center"/>
              <w:rPr>
                <w:b/>
                <w:color w:val="000000"/>
              </w:rPr>
            </w:pPr>
            <w:r w:rsidRPr="009A004F">
              <w:rPr>
                <w:b/>
                <w:color w:val="000000"/>
              </w:rPr>
              <w:t>U10</w:t>
            </w:r>
          </w:p>
        </w:tc>
        <w:tc>
          <w:tcPr>
            <w:tcW w:w="6521" w:type="dxa"/>
          </w:tcPr>
          <w:p w14:paraId="792F39ED" w14:textId="77777777" w:rsidR="009A004F" w:rsidRPr="009A004F" w:rsidRDefault="009A004F" w:rsidP="009A00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 w:line="244" w:lineRule="auto"/>
              <w:ind w:right="1963"/>
              <w:rPr>
                <w:b/>
              </w:rPr>
            </w:pPr>
            <w:r>
              <w:rPr>
                <w:b/>
                <w:color w:val="000000"/>
              </w:rPr>
              <w:t xml:space="preserve">60m, </w:t>
            </w:r>
            <w:r>
              <w:rPr>
                <w:b/>
              </w:rPr>
              <w:t>600</w:t>
            </w:r>
            <w:r>
              <w:rPr>
                <w:b/>
                <w:color w:val="000000"/>
              </w:rPr>
              <w:t>m, Long Jump, Ball</w:t>
            </w:r>
            <w:r>
              <w:rPr>
                <w:b/>
              </w:rPr>
              <w:t xml:space="preserve"> throw</w:t>
            </w:r>
          </w:p>
        </w:tc>
      </w:tr>
      <w:tr w:rsidR="009A004F" w14:paraId="767B8453" w14:textId="77777777" w:rsidTr="009A004F">
        <w:trPr>
          <w:trHeight w:val="572"/>
        </w:trPr>
        <w:tc>
          <w:tcPr>
            <w:tcW w:w="2972" w:type="dxa"/>
          </w:tcPr>
          <w:p w14:paraId="3AD20133" w14:textId="77777777" w:rsidR="009A004F" w:rsidRPr="009A004F" w:rsidRDefault="009A004F" w:rsidP="009A004F">
            <w:pPr>
              <w:spacing w:before="6"/>
              <w:jc w:val="center"/>
              <w:rPr>
                <w:b/>
                <w:color w:val="000000"/>
              </w:rPr>
            </w:pPr>
            <w:r w:rsidRPr="009A004F">
              <w:rPr>
                <w:b/>
                <w:color w:val="000000"/>
              </w:rPr>
              <w:t>U12</w:t>
            </w:r>
          </w:p>
        </w:tc>
        <w:tc>
          <w:tcPr>
            <w:tcW w:w="6521" w:type="dxa"/>
          </w:tcPr>
          <w:p w14:paraId="2584E615" w14:textId="77777777" w:rsidR="009A004F" w:rsidRPr="009A004F" w:rsidRDefault="009A004F" w:rsidP="009A00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 w:line="244" w:lineRule="auto"/>
              <w:ind w:right="1963"/>
              <w:rPr>
                <w:b/>
              </w:rPr>
            </w:pPr>
            <w:r>
              <w:rPr>
                <w:b/>
                <w:color w:val="000000"/>
              </w:rPr>
              <w:t xml:space="preserve">60m, </w:t>
            </w:r>
            <w:r>
              <w:rPr>
                <w:b/>
              </w:rPr>
              <w:t>600</w:t>
            </w:r>
            <w:r>
              <w:rPr>
                <w:b/>
                <w:color w:val="000000"/>
              </w:rPr>
              <w:t xml:space="preserve">m, Long Jump, </w:t>
            </w:r>
            <w:r>
              <w:rPr>
                <w:b/>
              </w:rPr>
              <w:t>Ball throw</w:t>
            </w:r>
          </w:p>
        </w:tc>
      </w:tr>
      <w:tr w:rsidR="009A004F" w14:paraId="54A68648" w14:textId="77777777" w:rsidTr="009A004F">
        <w:trPr>
          <w:trHeight w:val="552"/>
        </w:trPr>
        <w:tc>
          <w:tcPr>
            <w:tcW w:w="2972" w:type="dxa"/>
          </w:tcPr>
          <w:p w14:paraId="7B90560A" w14:textId="77777777" w:rsidR="009A004F" w:rsidRPr="009A004F" w:rsidRDefault="009A004F" w:rsidP="009A004F">
            <w:pPr>
              <w:spacing w:before="6"/>
              <w:jc w:val="center"/>
              <w:rPr>
                <w:b/>
                <w:color w:val="000000"/>
              </w:rPr>
            </w:pPr>
            <w:r w:rsidRPr="009A004F">
              <w:rPr>
                <w:b/>
                <w:color w:val="000000"/>
              </w:rPr>
              <w:t>U14</w:t>
            </w:r>
          </w:p>
        </w:tc>
        <w:tc>
          <w:tcPr>
            <w:tcW w:w="6521" w:type="dxa"/>
          </w:tcPr>
          <w:p w14:paraId="6B41C16E" w14:textId="77777777" w:rsidR="009A004F" w:rsidRPr="009A004F" w:rsidRDefault="009A004F" w:rsidP="009A00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 w:line="244" w:lineRule="auto"/>
              <w:ind w:right="1963"/>
              <w:rPr>
                <w:b/>
              </w:rPr>
            </w:pPr>
            <w:r>
              <w:rPr>
                <w:b/>
                <w:color w:val="000000"/>
              </w:rPr>
              <w:t>60m, 8</w:t>
            </w:r>
            <w:r>
              <w:rPr>
                <w:b/>
              </w:rPr>
              <w:t>00</w:t>
            </w:r>
            <w:r>
              <w:rPr>
                <w:b/>
                <w:color w:val="000000"/>
              </w:rPr>
              <w:t xml:space="preserve">m, Long Jump </w:t>
            </w:r>
          </w:p>
        </w:tc>
      </w:tr>
    </w:tbl>
    <w:p w14:paraId="5755198B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color w:val="000000"/>
          <w:sz w:val="14"/>
          <w:szCs w:val="14"/>
        </w:rPr>
      </w:pPr>
    </w:p>
    <w:p w14:paraId="76C1D278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6"/>
        <w:rPr>
          <w:b/>
          <w:color w:val="000000"/>
          <w:sz w:val="15"/>
          <w:szCs w:val="15"/>
        </w:rPr>
      </w:pPr>
    </w:p>
    <w:p w14:paraId="04B431CB" w14:textId="77777777" w:rsidR="003A1878" w:rsidRDefault="00E32855">
      <w:pPr>
        <w:spacing w:before="97"/>
        <w:ind w:left="1177" w:right="1177"/>
        <w:jc w:val="center"/>
        <w:rPr>
          <w:b/>
        </w:rPr>
      </w:pPr>
      <w:r>
        <w:rPr>
          <w:b/>
        </w:rPr>
        <w:t>SPECIFICATIONS</w:t>
      </w:r>
    </w:p>
    <w:p w14:paraId="3E7A8EB2" w14:textId="26CEEB52" w:rsidR="00B403EC" w:rsidRDefault="00B403EC" w:rsidP="00B403EC">
      <w:pPr>
        <w:pBdr>
          <w:top w:val="nil"/>
          <w:left w:val="nil"/>
          <w:bottom w:val="nil"/>
          <w:right w:val="nil"/>
          <w:between w:val="nil"/>
        </w:pBdr>
        <w:spacing w:line="513" w:lineRule="auto"/>
        <w:rPr>
          <w:color w:val="000000"/>
        </w:rPr>
      </w:pPr>
      <w:r>
        <w:rPr>
          <w:color w:val="000000"/>
        </w:rPr>
        <w:t xml:space="preserve">Long Jump – U10, U12 - No Board, 1m Takeoff area. Distance will be measured from takeoff. 3 attempts. </w:t>
      </w:r>
      <w:r w:rsidR="009A004F" w:rsidRPr="00A35243">
        <w:rPr>
          <w:color w:val="000000"/>
        </w:rPr>
        <w:t>U14:</w:t>
      </w:r>
      <w:r w:rsidR="009A004F">
        <w:rPr>
          <w:color w:val="000000"/>
        </w:rPr>
        <w:t xml:space="preserve"> </w:t>
      </w:r>
      <w:r w:rsidR="00E32855">
        <w:rPr>
          <w:color w:val="000000"/>
        </w:rPr>
        <w:t>3 attempts with the top 8 having 3 more attempts</w:t>
      </w:r>
    </w:p>
    <w:p w14:paraId="2AAA853E" w14:textId="5F9FCEEA" w:rsidR="003A1878" w:rsidRDefault="00CC285E" w:rsidP="00B403EC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b/>
          <w:color w:val="000000"/>
          <w:sz w:val="20"/>
          <w:szCs w:val="20"/>
        </w:rPr>
      </w:pPr>
      <w:r>
        <w:rPr>
          <w:color w:val="000000"/>
        </w:rPr>
        <w:t xml:space="preserve">U10/12 </w:t>
      </w:r>
      <w:r w:rsidR="00B403EC">
        <w:rPr>
          <w:color w:val="000000"/>
        </w:rPr>
        <w:t>Ball Throw – Athletes will receive 3 attempts and will d</w:t>
      </w:r>
      <w:r w:rsidR="00B403EC">
        <w:t xml:space="preserve">o all three at the same </w:t>
      </w:r>
      <w:proofErr w:type="gramStart"/>
      <w:r w:rsidR="00B403EC">
        <w:t>time</w:t>
      </w:r>
      <w:proofErr w:type="gramEnd"/>
    </w:p>
    <w:p w14:paraId="0E7B2FEE" w14:textId="7B9B5DC4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line="513" w:lineRule="auto"/>
        <w:ind w:left="109"/>
        <w:rPr>
          <w:color w:val="000000"/>
        </w:rPr>
      </w:pPr>
    </w:p>
    <w:p w14:paraId="126934FF" w14:textId="6922D9CD" w:rsidR="001318A2" w:rsidRDefault="001318A2">
      <w:pPr>
        <w:pBdr>
          <w:top w:val="nil"/>
          <w:left w:val="nil"/>
          <w:bottom w:val="nil"/>
          <w:right w:val="nil"/>
          <w:between w:val="nil"/>
        </w:pBdr>
        <w:spacing w:line="513" w:lineRule="auto"/>
        <w:ind w:left="109"/>
        <w:rPr>
          <w:color w:val="000000"/>
        </w:rPr>
      </w:pPr>
    </w:p>
    <w:p w14:paraId="790A6C07" w14:textId="4E0B3997" w:rsidR="001318A2" w:rsidRDefault="001318A2">
      <w:pPr>
        <w:pBdr>
          <w:top w:val="nil"/>
          <w:left w:val="nil"/>
          <w:bottom w:val="nil"/>
          <w:right w:val="nil"/>
          <w:between w:val="nil"/>
        </w:pBdr>
        <w:spacing w:line="513" w:lineRule="auto"/>
        <w:ind w:left="109"/>
        <w:rPr>
          <w:color w:val="000000"/>
        </w:rPr>
      </w:pPr>
    </w:p>
    <w:p w14:paraId="1FAD402E" w14:textId="5483F4E2" w:rsidR="00B403EC" w:rsidRDefault="00B403EC">
      <w:pPr>
        <w:pBdr>
          <w:top w:val="nil"/>
          <w:left w:val="nil"/>
          <w:bottom w:val="nil"/>
          <w:right w:val="nil"/>
          <w:between w:val="nil"/>
        </w:pBdr>
        <w:spacing w:line="513" w:lineRule="auto"/>
        <w:ind w:left="109"/>
        <w:rPr>
          <w:color w:val="000000"/>
        </w:rPr>
      </w:pPr>
    </w:p>
    <w:p w14:paraId="65566993" w14:textId="77777777" w:rsidR="00B403EC" w:rsidRDefault="00B403EC">
      <w:pPr>
        <w:pBdr>
          <w:top w:val="nil"/>
          <w:left w:val="nil"/>
          <w:bottom w:val="nil"/>
          <w:right w:val="nil"/>
          <w:between w:val="nil"/>
        </w:pBdr>
        <w:spacing w:line="513" w:lineRule="auto"/>
        <w:ind w:left="109"/>
        <w:rPr>
          <w:color w:val="000000"/>
        </w:rPr>
      </w:pPr>
    </w:p>
    <w:p w14:paraId="26EA80AC" w14:textId="2586EA55" w:rsidR="003A1878" w:rsidRDefault="00E32855">
      <w:pPr>
        <w:pBdr>
          <w:top w:val="nil"/>
          <w:left w:val="nil"/>
          <w:bottom w:val="nil"/>
          <w:right w:val="nil"/>
          <w:between w:val="nil"/>
        </w:pBdr>
        <w:spacing w:line="513" w:lineRule="auto"/>
        <w:ind w:left="109"/>
        <w:rPr>
          <w:color w:val="000000"/>
        </w:rPr>
      </w:pPr>
      <w:r>
        <w:rPr>
          <w:color w:val="000000"/>
        </w:rPr>
        <w:lastRenderedPageBreak/>
        <w:t xml:space="preserve">Tentative Schedule </w:t>
      </w:r>
      <w:r w:rsidR="00C702A8">
        <w:rPr>
          <w:color w:val="000000"/>
        </w:rPr>
        <w:t>- S</w:t>
      </w:r>
      <w:r w:rsidR="009A004F">
        <w:rPr>
          <w:color w:val="000000"/>
        </w:rPr>
        <w:t>aturday</w:t>
      </w:r>
      <w:r>
        <w:rPr>
          <w:color w:val="000000"/>
        </w:rPr>
        <w:t xml:space="preserve"> Half Day</w:t>
      </w:r>
      <w:r w:rsidR="005934CD">
        <w:rPr>
          <w:color w:val="000000"/>
        </w:rPr>
        <w:t xml:space="preserve"> (U10/12s can be combined if numbers are low in one age group) </w:t>
      </w:r>
    </w:p>
    <w:tbl>
      <w:tblPr>
        <w:tblStyle w:val="a0"/>
        <w:tblpPr w:leftFromText="180" w:rightFromText="180" w:vertAnchor="text" w:horzAnchor="margin" w:tblpY="-45"/>
        <w:tblW w:w="947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735"/>
        <w:gridCol w:w="4736"/>
      </w:tblGrid>
      <w:tr w:rsidR="005934CD" w14:paraId="74A4AED8" w14:textId="77777777" w:rsidTr="005934CD">
        <w:tc>
          <w:tcPr>
            <w:tcW w:w="4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1CDF3" w14:textId="77777777" w:rsidR="005934CD" w:rsidRDefault="005934CD" w:rsidP="005934CD">
            <w:pPr>
              <w:spacing w:line="513" w:lineRule="auto"/>
              <w:ind w:left="109"/>
            </w:pPr>
            <w:r>
              <w:t>TRACK</w:t>
            </w:r>
          </w:p>
          <w:p w14:paraId="25287EA1" w14:textId="33BE59A8" w:rsidR="005934CD" w:rsidRDefault="005934CD" w:rsidP="005934CD">
            <w:pPr>
              <w:spacing w:line="513" w:lineRule="auto"/>
              <w:ind w:left="109"/>
            </w:pPr>
            <w:r>
              <w:t xml:space="preserve">10:00 am U10 Girls 60m </w:t>
            </w:r>
          </w:p>
          <w:p w14:paraId="1D8EB65D" w14:textId="6DEA007C" w:rsidR="005934CD" w:rsidRDefault="005934CD" w:rsidP="005934CD">
            <w:pPr>
              <w:spacing w:line="513" w:lineRule="auto"/>
              <w:ind w:left="109"/>
            </w:pPr>
            <w:r>
              <w:t>10:05 am U10 Boys 60m</w:t>
            </w:r>
          </w:p>
          <w:p w14:paraId="06F6D964" w14:textId="5D754F78" w:rsidR="005934CD" w:rsidRDefault="005934CD" w:rsidP="005934CD">
            <w:pPr>
              <w:spacing w:line="513" w:lineRule="auto"/>
              <w:ind w:left="109"/>
            </w:pPr>
            <w:r>
              <w:t xml:space="preserve">10:09 am U12 girls 60m </w:t>
            </w:r>
          </w:p>
          <w:p w14:paraId="46FE8F5E" w14:textId="04D7FD2D" w:rsidR="005934CD" w:rsidRDefault="005934CD" w:rsidP="005934CD">
            <w:pPr>
              <w:spacing w:line="513" w:lineRule="auto"/>
              <w:ind w:left="109"/>
            </w:pPr>
            <w:r>
              <w:t xml:space="preserve">10:18 am U12 Boys 60m </w:t>
            </w:r>
          </w:p>
          <w:p w14:paraId="2ECEF246" w14:textId="34A579EF" w:rsidR="005934CD" w:rsidRDefault="005934CD" w:rsidP="005934CD">
            <w:pPr>
              <w:spacing w:line="513" w:lineRule="auto"/>
              <w:ind w:left="109"/>
            </w:pPr>
            <w:r>
              <w:t xml:space="preserve">10:28 am U14 Girls 60m </w:t>
            </w:r>
          </w:p>
          <w:p w14:paraId="54313B33" w14:textId="55E41500" w:rsidR="005934CD" w:rsidRDefault="005934CD" w:rsidP="005934CD">
            <w:pPr>
              <w:spacing w:line="513" w:lineRule="auto"/>
              <w:ind w:left="109"/>
            </w:pPr>
            <w:r>
              <w:t>10:31 am U14 Boys 60m</w:t>
            </w:r>
          </w:p>
          <w:p w14:paraId="7FB8F036" w14:textId="48055795" w:rsidR="005934CD" w:rsidRDefault="005934CD" w:rsidP="005934CD">
            <w:pPr>
              <w:spacing w:line="513" w:lineRule="auto"/>
              <w:ind w:left="109"/>
            </w:pPr>
            <w:r>
              <w:t xml:space="preserve">11:45 am U10 girls 600m </w:t>
            </w:r>
          </w:p>
          <w:p w14:paraId="74E43BE7" w14:textId="6C5391C0" w:rsidR="005934CD" w:rsidRDefault="005934CD" w:rsidP="005934CD">
            <w:pPr>
              <w:spacing w:line="513" w:lineRule="auto"/>
              <w:ind w:left="109"/>
            </w:pPr>
            <w:r>
              <w:t xml:space="preserve">11:50 am U10 boys 600m </w:t>
            </w:r>
          </w:p>
          <w:p w14:paraId="72DB0985" w14:textId="3EF67A76" w:rsidR="005934CD" w:rsidRDefault="005934CD" w:rsidP="005934CD">
            <w:pPr>
              <w:spacing w:line="513" w:lineRule="auto"/>
              <w:ind w:left="109"/>
            </w:pPr>
            <w:r>
              <w:t xml:space="preserve">11:55 pm U12 girls 600m </w:t>
            </w:r>
          </w:p>
          <w:p w14:paraId="35698C58" w14:textId="77777777" w:rsidR="005934CD" w:rsidRDefault="005934CD" w:rsidP="005934CD">
            <w:pPr>
              <w:spacing w:line="513" w:lineRule="auto"/>
              <w:ind w:left="109"/>
            </w:pPr>
            <w:r>
              <w:t xml:space="preserve">12:10 pm U12 boys 600m </w:t>
            </w:r>
          </w:p>
          <w:p w14:paraId="645A15E5" w14:textId="77777777" w:rsidR="00A35243" w:rsidRDefault="00A35243" w:rsidP="005934CD">
            <w:pPr>
              <w:spacing w:line="513" w:lineRule="auto"/>
              <w:ind w:left="109"/>
            </w:pPr>
            <w:r>
              <w:t>12:20 pm U14 girls 800m</w:t>
            </w:r>
          </w:p>
          <w:p w14:paraId="2AC50724" w14:textId="056AEFF2" w:rsidR="00A35243" w:rsidRDefault="00A35243" w:rsidP="005934CD">
            <w:pPr>
              <w:spacing w:line="513" w:lineRule="auto"/>
              <w:ind w:left="109"/>
            </w:pPr>
            <w:r>
              <w:t>12:35 pm U14 boys 800m</w:t>
            </w:r>
          </w:p>
        </w:tc>
        <w:tc>
          <w:tcPr>
            <w:tcW w:w="47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FBC6E" w14:textId="77777777" w:rsidR="005934CD" w:rsidRDefault="005934CD" w:rsidP="005934CD">
            <w:pPr>
              <w:spacing w:line="513" w:lineRule="auto"/>
              <w:ind w:left="109"/>
            </w:pPr>
            <w:r>
              <w:t>FIELD</w:t>
            </w:r>
          </w:p>
          <w:p w14:paraId="0C199EC3" w14:textId="6A8302BD" w:rsidR="005934CD" w:rsidRDefault="005934CD" w:rsidP="005934CD">
            <w:pPr>
              <w:spacing w:line="513" w:lineRule="auto"/>
              <w:ind w:left="109"/>
            </w:pPr>
            <w:r>
              <w:t>10:30 am U10 Girls Ball throw</w:t>
            </w:r>
          </w:p>
          <w:p w14:paraId="4DEC4AAC" w14:textId="24DEA53D" w:rsidR="005934CD" w:rsidRDefault="005934CD" w:rsidP="005934CD">
            <w:pPr>
              <w:spacing w:line="513" w:lineRule="auto"/>
              <w:ind w:left="109"/>
            </w:pPr>
            <w:r>
              <w:t xml:space="preserve">10:35 am U10/12 Boys Long jump </w:t>
            </w:r>
          </w:p>
          <w:p w14:paraId="7CF98C49" w14:textId="6684C512" w:rsidR="005934CD" w:rsidRDefault="005934CD" w:rsidP="005934CD">
            <w:pPr>
              <w:spacing w:line="513" w:lineRule="auto"/>
              <w:ind w:left="109"/>
            </w:pPr>
            <w:r>
              <w:t>10:50 am U12 Girls Ball throw</w:t>
            </w:r>
          </w:p>
          <w:p w14:paraId="50752A93" w14:textId="2AD79854" w:rsidR="005934CD" w:rsidRDefault="005934CD" w:rsidP="00A35243">
            <w:pPr>
              <w:spacing w:line="513" w:lineRule="auto"/>
              <w:ind w:left="109"/>
            </w:pPr>
            <w:r>
              <w:t>11:10am U14 Girls Long Jump</w:t>
            </w:r>
          </w:p>
          <w:p w14:paraId="39EF2A0F" w14:textId="541ED16F" w:rsidR="005934CD" w:rsidRDefault="005934CD" w:rsidP="005934CD">
            <w:pPr>
              <w:spacing w:line="513" w:lineRule="auto"/>
              <w:ind w:left="109"/>
            </w:pPr>
            <w:r>
              <w:t>12:</w:t>
            </w:r>
            <w:r w:rsidR="00A35243">
              <w:t>30</w:t>
            </w:r>
            <w:r>
              <w:t xml:space="preserve"> pm </w:t>
            </w:r>
            <w:r w:rsidR="00A35243">
              <w:t>U10/U12 Boys Ball Throw</w:t>
            </w:r>
          </w:p>
          <w:p w14:paraId="272D676E" w14:textId="591FAB62" w:rsidR="005934CD" w:rsidRDefault="005934CD" w:rsidP="005934CD">
            <w:pPr>
              <w:spacing w:line="513" w:lineRule="auto"/>
              <w:ind w:left="109"/>
            </w:pPr>
            <w:r>
              <w:t>12:</w:t>
            </w:r>
            <w:r w:rsidR="00A35243">
              <w:t>50</w:t>
            </w:r>
            <w:r>
              <w:t xml:space="preserve"> pm</w:t>
            </w:r>
            <w:r w:rsidR="00A35243">
              <w:t xml:space="preserve"> </w:t>
            </w:r>
            <w:r w:rsidR="00A35243">
              <w:t>U10 Girls Long Jump</w:t>
            </w:r>
          </w:p>
          <w:p w14:paraId="13E5A29B" w14:textId="42F45AE5" w:rsidR="005934CD" w:rsidRDefault="00A35243" w:rsidP="005934CD">
            <w:pPr>
              <w:spacing w:line="513" w:lineRule="auto"/>
              <w:ind w:left="109"/>
            </w:pPr>
            <w:r>
              <w:t>1:20</w:t>
            </w:r>
            <w:r w:rsidR="005934CD">
              <w:t xml:space="preserve"> pm U12 Girls Long Jump</w:t>
            </w:r>
          </w:p>
          <w:p w14:paraId="7858759B" w14:textId="4C16258A" w:rsidR="005934CD" w:rsidRDefault="005934CD" w:rsidP="00A35243">
            <w:pPr>
              <w:spacing w:line="513" w:lineRule="auto"/>
              <w:ind w:left="109"/>
            </w:pPr>
            <w:r>
              <w:t>1:</w:t>
            </w:r>
            <w:r w:rsidR="00A35243">
              <w:t>45</w:t>
            </w:r>
            <w:r>
              <w:t>pm</w:t>
            </w:r>
            <w:r w:rsidR="00A35243">
              <w:t xml:space="preserve"> </w:t>
            </w:r>
            <w:r w:rsidR="00A35243">
              <w:t>U14 Boys Long Jump</w:t>
            </w:r>
          </w:p>
        </w:tc>
      </w:tr>
    </w:tbl>
    <w:p w14:paraId="49CF953A" w14:textId="77777777" w:rsidR="003A1878" w:rsidRDefault="003A1878" w:rsidP="00A35243">
      <w:pPr>
        <w:pBdr>
          <w:top w:val="nil"/>
          <w:left w:val="nil"/>
          <w:bottom w:val="nil"/>
          <w:right w:val="nil"/>
          <w:between w:val="nil"/>
        </w:pBdr>
        <w:spacing w:line="513" w:lineRule="auto"/>
      </w:pPr>
    </w:p>
    <w:p w14:paraId="3B9CB2E1" w14:textId="5933E8D9" w:rsidR="003A1878" w:rsidRDefault="00E32855" w:rsidP="00624CE5">
      <w:pPr>
        <w:pBdr>
          <w:top w:val="nil"/>
          <w:left w:val="nil"/>
          <w:bottom w:val="nil"/>
          <w:right w:val="nil"/>
          <w:between w:val="nil"/>
        </w:pBdr>
        <w:ind w:left="109"/>
      </w:pPr>
      <w:r w:rsidRPr="00A35243">
        <w:rPr>
          <w:highlight w:val="yellow"/>
        </w:rPr>
        <w:t xml:space="preserve">Full Schedule: </w:t>
      </w:r>
      <w:r w:rsidR="00A35243" w:rsidRPr="00A35243">
        <w:rPr>
          <w:highlight w:val="yellow"/>
        </w:rPr>
        <w:t>(TBD)</w:t>
      </w:r>
    </w:p>
    <w:p w14:paraId="05872F4B" w14:textId="00F52EF6" w:rsidR="003A1878" w:rsidRDefault="00E32855" w:rsidP="00624CE5">
      <w:pPr>
        <w:ind w:left="109"/>
      </w:pPr>
      <w:r>
        <w:t xml:space="preserve">10:00 </w:t>
      </w:r>
      <w:r w:rsidR="008363F0">
        <w:t>am</w:t>
      </w:r>
      <w:r>
        <w:t xml:space="preserve"> U10 Girls 60m</w:t>
      </w:r>
    </w:p>
    <w:p w14:paraId="2E2E03A6" w14:textId="2B36387E" w:rsidR="003A1878" w:rsidRDefault="00E32855" w:rsidP="00624CE5">
      <w:pPr>
        <w:ind w:left="109"/>
      </w:pPr>
      <w:r>
        <w:t>10:</w:t>
      </w:r>
      <w:r w:rsidR="004254C4">
        <w:t>05</w:t>
      </w:r>
      <w:r>
        <w:t xml:space="preserve"> a</w:t>
      </w:r>
      <w:r w:rsidR="008363F0">
        <w:t>m</w:t>
      </w:r>
      <w:r>
        <w:t xml:space="preserve"> U10 Boys 60m</w:t>
      </w:r>
    </w:p>
    <w:p w14:paraId="364EC202" w14:textId="1765C623" w:rsidR="003A1878" w:rsidRDefault="00E32855" w:rsidP="00624CE5">
      <w:pPr>
        <w:ind w:left="109"/>
      </w:pPr>
      <w:r>
        <w:t>10:</w:t>
      </w:r>
      <w:r w:rsidR="004254C4">
        <w:t>09</w:t>
      </w:r>
      <w:r>
        <w:t xml:space="preserve"> a</w:t>
      </w:r>
      <w:r w:rsidR="008363F0">
        <w:t>m</w:t>
      </w:r>
      <w:r>
        <w:t xml:space="preserve"> U12 girls 60m</w:t>
      </w:r>
    </w:p>
    <w:p w14:paraId="0675A43E" w14:textId="30CBDD51" w:rsidR="003A1878" w:rsidRDefault="00E32855" w:rsidP="00624CE5">
      <w:pPr>
        <w:ind w:left="109"/>
      </w:pPr>
      <w:r>
        <w:t>10:</w:t>
      </w:r>
      <w:r w:rsidR="004254C4">
        <w:t>18</w:t>
      </w:r>
      <w:r>
        <w:t xml:space="preserve"> a</w:t>
      </w:r>
      <w:r w:rsidR="008363F0">
        <w:t>m</w:t>
      </w:r>
      <w:r>
        <w:t xml:space="preserve"> U12 Boys 60m</w:t>
      </w:r>
    </w:p>
    <w:p w14:paraId="6A2A8602" w14:textId="7C3C97F5" w:rsidR="003A1878" w:rsidRDefault="00E32855" w:rsidP="00624CE5">
      <w:pPr>
        <w:ind w:left="109"/>
      </w:pPr>
      <w:r>
        <w:t>10:</w:t>
      </w:r>
      <w:r w:rsidR="004254C4">
        <w:t>28</w:t>
      </w:r>
      <w:r>
        <w:t xml:space="preserve"> a</w:t>
      </w:r>
      <w:r w:rsidR="008363F0">
        <w:t>m</w:t>
      </w:r>
      <w:r>
        <w:t xml:space="preserve"> U1</w:t>
      </w:r>
      <w:r w:rsidR="004254C4">
        <w:t>4</w:t>
      </w:r>
      <w:r>
        <w:t xml:space="preserve"> Girls </w:t>
      </w:r>
      <w:r w:rsidR="004254C4">
        <w:t>60m</w:t>
      </w:r>
    </w:p>
    <w:p w14:paraId="20AE57E1" w14:textId="58DAB1BD" w:rsidR="004254C4" w:rsidRDefault="004254C4" w:rsidP="00624CE5">
      <w:pPr>
        <w:ind w:left="109"/>
      </w:pPr>
      <w:r>
        <w:t>10:30 am U10 Girls Ball throw</w:t>
      </w:r>
    </w:p>
    <w:p w14:paraId="7C63F05C" w14:textId="02B2EA79" w:rsidR="003A1878" w:rsidRDefault="00E32855" w:rsidP="00624CE5">
      <w:pPr>
        <w:ind w:left="109"/>
      </w:pPr>
      <w:r>
        <w:t>10:</w:t>
      </w:r>
      <w:r w:rsidR="004254C4">
        <w:t>35</w:t>
      </w:r>
      <w:r>
        <w:t xml:space="preserve"> a</w:t>
      </w:r>
      <w:r w:rsidR="008363F0">
        <w:t>m</w:t>
      </w:r>
      <w:r>
        <w:t xml:space="preserve"> U</w:t>
      </w:r>
      <w:r w:rsidR="004254C4">
        <w:t xml:space="preserve">10/12 </w:t>
      </w:r>
      <w:proofErr w:type="gramStart"/>
      <w:r w:rsidR="004254C4">
        <w:t>boys</w:t>
      </w:r>
      <w:proofErr w:type="gramEnd"/>
      <w:r w:rsidR="004254C4">
        <w:t xml:space="preserve"> long jump</w:t>
      </w:r>
    </w:p>
    <w:p w14:paraId="2109005F" w14:textId="45F98321" w:rsidR="003A1878" w:rsidRDefault="00E32855" w:rsidP="00624CE5">
      <w:pPr>
        <w:ind w:left="109"/>
      </w:pPr>
      <w:r>
        <w:t>1</w:t>
      </w:r>
      <w:r w:rsidR="004254C4">
        <w:t>0:50</w:t>
      </w:r>
      <w:r>
        <w:t>am U12 Girls</w:t>
      </w:r>
      <w:r w:rsidR="001318A2">
        <w:t xml:space="preserve"> Ball Throw</w:t>
      </w:r>
    </w:p>
    <w:p w14:paraId="715FF53B" w14:textId="269E3836" w:rsidR="003A1878" w:rsidRDefault="00E32855" w:rsidP="00624CE5">
      <w:pPr>
        <w:ind w:left="109"/>
      </w:pPr>
      <w:r>
        <w:t>11:1</w:t>
      </w:r>
      <w:r w:rsidR="004254C4">
        <w:t>0</w:t>
      </w:r>
      <w:r>
        <w:t xml:space="preserve"> am U1</w:t>
      </w:r>
      <w:r w:rsidR="004254C4">
        <w:t>4</w:t>
      </w:r>
      <w:r>
        <w:t xml:space="preserve"> </w:t>
      </w:r>
      <w:r w:rsidR="004254C4">
        <w:t>Girls</w:t>
      </w:r>
      <w:r>
        <w:t xml:space="preserve"> Long Jump</w:t>
      </w:r>
    </w:p>
    <w:p w14:paraId="608D5B58" w14:textId="77777777" w:rsidR="00624CE5" w:rsidRPr="00624CE5" w:rsidRDefault="00624CE5" w:rsidP="00624CE5">
      <w:pPr>
        <w:ind w:left="109"/>
      </w:pPr>
      <w:r w:rsidRPr="00624CE5">
        <w:t xml:space="preserve">11:50 am U10 boys 600m </w:t>
      </w:r>
    </w:p>
    <w:p w14:paraId="29F6338F" w14:textId="77777777" w:rsidR="00624CE5" w:rsidRPr="00624CE5" w:rsidRDefault="00624CE5" w:rsidP="00624CE5">
      <w:pPr>
        <w:ind w:left="109"/>
      </w:pPr>
      <w:r w:rsidRPr="00624CE5">
        <w:t xml:space="preserve">11:55 pm U12 girls 600m </w:t>
      </w:r>
    </w:p>
    <w:p w14:paraId="6524C0B3" w14:textId="77777777" w:rsidR="00624CE5" w:rsidRPr="00624CE5" w:rsidRDefault="00624CE5" w:rsidP="00624CE5">
      <w:pPr>
        <w:ind w:left="109"/>
      </w:pPr>
      <w:r w:rsidRPr="00624CE5">
        <w:t xml:space="preserve">12:10 pm U12 boys 600m </w:t>
      </w:r>
    </w:p>
    <w:p w14:paraId="4E01855E" w14:textId="77777777" w:rsidR="00624CE5" w:rsidRPr="00624CE5" w:rsidRDefault="00624CE5" w:rsidP="00624CE5">
      <w:pPr>
        <w:ind w:left="109"/>
      </w:pPr>
      <w:r w:rsidRPr="00624CE5">
        <w:t>12:20 pm U14 girls 800m</w:t>
      </w:r>
    </w:p>
    <w:p w14:paraId="795091DF" w14:textId="77777777" w:rsidR="00624CE5" w:rsidRDefault="00624CE5" w:rsidP="00624CE5">
      <w:pPr>
        <w:ind w:left="109"/>
      </w:pPr>
      <w:r>
        <w:t>12:30 pm U10/U12 Boys Ball Throw</w:t>
      </w:r>
    </w:p>
    <w:p w14:paraId="6E5739AD" w14:textId="22F9008A" w:rsidR="003A1878" w:rsidRDefault="00624CE5" w:rsidP="00624CE5">
      <w:pPr>
        <w:ind w:left="109"/>
      </w:pPr>
      <w:r w:rsidRPr="00624CE5">
        <w:t>12:35 pm U14 boys 800m</w:t>
      </w:r>
      <w:r w:rsidRPr="00624CE5">
        <w:t xml:space="preserve"> </w:t>
      </w:r>
    </w:p>
    <w:p w14:paraId="63DBBF6E" w14:textId="77777777" w:rsidR="00624CE5" w:rsidRDefault="00624CE5" w:rsidP="00624CE5">
      <w:pPr>
        <w:framePr w:hSpace="180" w:wrap="around" w:vAnchor="text" w:hAnchor="page" w:x="1353" w:y="260"/>
        <w:ind w:left="109"/>
      </w:pPr>
      <w:r>
        <w:t>12:50 pm U10 Girls Long Jump</w:t>
      </w:r>
    </w:p>
    <w:p w14:paraId="004BDD12" w14:textId="77777777" w:rsidR="00624CE5" w:rsidRDefault="00624CE5" w:rsidP="00624CE5">
      <w:pPr>
        <w:framePr w:hSpace="180" w:wrap="around" w:vAnchor="text" w:hAnchor="page" w:x="1353" w:y="260"/>
        <w:ind w:left="109"/>
      </w:pPr>
      <w:r>
        <w:t>1:20 pm U12 Girls Long Jump</w:t>
      </w:r>
    </w:p>
    <w:p w14:paraId="17DCDEF5" w14:textId="0F6216A1" w:rsidR="00624CE5" w:rsidRDefault="00624CE5" w:rsidP="00624CE5">
      <w:pPr>
        <w:framePr w:hSpace="180" w:wrap="around" w:vAnchor="text" w:hAnchor="page" w:x="1353" w:y="260"/>
        <w:ind w:left="109"/>
      </w:pPr>
      <w:r>
        <w:t>1:45pm U14 Boys Long Jump</w:t>
      </w:r>
    </w:p>
    <w:p w14:paraId="5A5720EC" w14:textId="5BB9E7B7" w:rsidR="00624CE5" w:rsidRPr="00624CE5" w:rsidRDefault="00624CE5" w:rsidP="00624CE5">
      <w:pPr>
        <w:ind w:left="109"/>
      </w:pPr>
      <w:r>
        <w:t>1:45pm U14 Boys Long Jump</w:t>
      </w:r>
    </w:p>
    <w:sectPr w:rsidR="00624CE5" w:rsidRPr="00624CE5">
      <w:pgSz w:w="12240" w:h="15840"/>
      <w:pgMar w:top="138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C0tDC2sDQ1NzQyMjNR0lEKTi0uzszPAykwrAUAsqG5uywAAAA="/>
  </w:docVars>
  <w:rsids>
    <w:rsidRoot w:val="003A1878"/>
    <w:rsid w:val="001318A2"/>
    <w:rsid w:val="002D09CF"/>
    <w:rsid w:val="00310947"/>
    <w:rsid w:val="003A1878"/>
    <w:rsid w:val="004254C4"/>
    <w:rsid w:val="005934CD"/>
    <w:rsid w:val="00624CE5"/>
    <w:rsid w:val="006B037C"/>
    <w:rsid w:val="00784094"/>
    <w:rsid w:val="007A2E8F"/>
    <w:rsid w:val="008363F0"/>
    <w:rsid w:val="009A004F"/>
    <w:rsid w:val="00A35243"/>
    <w:rsid w:val="00A859E2"/>
    <w:rsid w:val="00B14FF0"/>
    <w:rsid w:val="00B403EC"/>
    <w:rsid w:val="00C3166B"/>
    <w:rsid w:val="00C702A8"/>
    <w:rsid w:val="00CC285E"/>
    <w:rsid w:val="00E32855"/>
    <w:rsid w:val="00E47955"/>
    <w:rsid w:val="00EF43E5"/>
    <w:rsid w:val="00F57957"/>
    <w:rsid w:val="00F67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2E576"/>
  <w15:docId w15:val="{877735A0-AF4C-0F4C-AE64-94AA44264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rebuchet MS" w:eastAsia="Trebuchet MS" w:hAnsi="Trebuchet MS" w:cs="Trebuchet MS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109" w:right="1177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4"/>
      <w:ind w:left="941" w:right="926"/>
      <w:jc w:val="center"/>
    </w:pPr>
  </w:style>
  <w:style w:type="character" w:styleId="Hyperlink">
    <w:name w:val="Hyperlink"/>
    <w:basedOn w:val="DefaultParagraphFont"/>
    <w:uiPriority w:val="99"/>
    <w:unhideWhenUsed/>
    <w:rsid w:val="002A134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1348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9A00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ltaf.co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aula@caltaf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nikhil105ta@gmail.com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algarytrackcouncil.com/Cheetah2023Indoo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lQUGS4UAqiuJaJ9qyLF4HNghVDg==">AMUW2mWzEMCpqp/A64rXiKWDDSMZIa334kfUg+02WierQtz3EsK9kUVKOXUSu6GRZYSlmMCsx10CRQNB8yg1Oc52j/qQMbhd2+kv77R9Xd7XEumdBbFg+Y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529</Words>
  <Characters>301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antha Read</dc:creator>
  <cp:lastModifiedBy>Nikhil Shah</cp:lastModifiedBy>
  <cp:revision>3</cp:revision>
  <dcterms:created xsi:type="dcterms:W3CDTF">2023-12-28T06:17:00Z</dcterms:created>
  <dcterms:modified xsi:type="dcterms:W3CDTF">2024-01-03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12T00:00:00Z</vt:filetime>
  </property>
  <property fmtid="{D5CDD505-2E9C-101B-9397-08002B2CF9AE}" pid="3" name="Creator">
    <vt:lpwstr>Word</vt:lpwstr>
  </property>
  <property fmtid="{D5CDD505-2E9C-101B-9397-08002B2CF9AE}" pid="4" name="LastSaved">
    <vt:filetime>2022-09-23T00:00:00Z</vt:filetime>
  </property>
</Properties>
</file>